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25"/>
        <w:gridCol w:w="2631"/>
      </w:tblGrid>
      <w:tr w:rsidR="009B18E3" w14:paraId="5BA04DEE" w14:textId="77777777" w:rsidTr="009B18E3">
        <w:trPr>
          <w:trHeight w:val="2357"/>
        </w:trPr>
        <w:tc>
          <w:tcPr>
            <w:tcW w:w="7825" w:type="dxa"/>
            <w:shd w:val="clear" w:color="auto" w:fill="DEEAF6" w:themeFill="accent5" w:themeFillTint="33"/>
          </w:tcPr>
          <w:p w14:paraId="1DF9DBE5" w14:textId="2F593D43" w:rsidR="009B18E3" w:rsidRDefault="009B18E3">
            <w:r w:rsidRPr="009B18E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D8FFAFA" wp14:editId="60AA3C19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483870</wp:posOffset>
                      </wp:positionV>
                      <wp:extent cx="4221711" cy="530658"/>
                      <wp:effectExtent l="0" t="0" r="0" b="0"/>
                      <wp:wrapNone/>
                      <wp:docPr id="3" name="Rectangle 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4592A1F4-636F-4809-9692-956949DBB35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21711" cy="53065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BFE1136" w14:textId="77777777" w:rsidR="009B18E3" w:rsidRDefault="009B18E3" w:rsidP="009B18E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9B18E3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808080" w:themeColor="background1" w:themeShade="80"/>
                                      <w:sz w:val="56"/>
                                      <w:szCs w:val="5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</w:rPr>
                                    <w:t>SALES CALL LOG TEMPLATE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D8FFAFA" id="Rectangle 2" o:spid="_x0000_s1026" style="position:absolute;margin-left:14.5pt;margin-top:38.1pt;width:332.4pt;height:41.8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" filled="f" stroked="f">
                      <v:textbox style="mso-fit-shape-to-text:t">
                        <w:txbxContent>
                          <w:p w14:paraId="7BFE1136" w14:textId="77777777" w:rsidR="009B18E3" w:rsidRDefault="009B18E3" w:rsidP="009B18E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9B18E3">
                              <w:rPr>
                                <w:rFonts w:asciiTheme="minorHAnsi" w:hAnsi="Calibri" w:cstheme="minorBidi"/>
                                <w:b/>
                                <w:bCs/>
                                <w:color w:val="808080" w:themeColor="background1" w:themeShade="80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>SALES CALL LOG TEMPLA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2631" w:type="dxa"/>
            <w:shd w:val="clear" w:color="auto" w:fill="DEEAF6" w:themeFill="accent5" w:themeFillTint="33"/>
            <w:vAlign w:val="center"/>
          </w:tcPr>
          <w:p w14:paraId="157599F7" w14:textId="1D160C15" w:rsidR="009B18E3" w:rsidRDefault="009B18E3">
            <w:r>
              <w:rPr>
                <w:noProof/>
              </w:rPr>
              <w:drawing>
                <wp:inline distT="0" distB="0" distL="0" distR="0" wp14:anchorId="71DA36AD" wp14:editId="5B707BC3">
                  <wp:extent cx="1295400" cy="1295400"/>
                  <wp:effectExtent l="0" t="0" r="0" b="0"/>
                  <wp:docPr id="2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ED0AB9E-D12D-4A64-AA7C-78E6F3F2089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BED0AB9E-D12D-4A64-AA7C-78E6F3F2089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2954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10466" w:type="dxa"/>
        <w:tblLook w:val="04A0" w:firstRow="1" w:lastRow="0" w:firstColumn="1" w:lastColumn="0" w:noHBand="0" w:noVBand="1"/>
      </w:tblPr>
      <w:tblGrid>
        <w:gridCol w:w="855"/>
        <w:gridCol w:w="675"/>
        <w:gridCol w:w="1365"/>
        <w:gridCol w:w="2900"/>
        <w:gridCol w:w="2116"/>
        <w:gridCol w:w="2555"/>
      </w:tblGrid>
      <w:tr w:rsidR="009B18E3" w:rsidRPr="009B18E3" w14:paraId="16325449" w14:textId="77777777" w:rsidTr="0080451C">
        <w:trPr>
          <w:trHeight w:val="435"/>
        </w:trPr>
        <w:tc>
          <w:tcPr>
            <w:tcW w:w="8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31BB6" w14:textId="77777777" w:rsidR="009B18E3" w:rsidRPr="009B18E3" w:rsidRDefault="009B18E3" w:rsidP="009B18E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44"/>
                <w:szCs w:val="44"/>
              </w:rPr>
            </w:pPr>
            <w:r w:rsidRPr="009B18E3">
              <w:rPr>
                <w:rFonts w:ascii="Wingdings" w:eastAsia="Times New Roman" w:hAnsi="Wingdings" w:cs="Calibri"/>
                <w:b/>
                <w:bCs/>
                <w:color w:val="000000"/>
                <w:sz w:val="44"/>
                <w:szCs w:val="44"/>
              </w:rPr>
              <w:t></w:t>
            </w:r>
          </w:p>
        </w:tc>
        <w:tc>
          <w:tcPr>
            <w:tcW w:w="7056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10B0D14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Peter Hanks</w:t>
            </w:r>
          </w:p>
        </w:tc>
        <w:tc>
          <w:tcPr>
            <w:tcW w:w="25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0018AB0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1-202-555-142</w:t>
            </w:r>
          </w:p>
        </w:tc>
      </w:tr>
      <w:tr w:rsidR="009B18E3" w:rsidRPr="009B18E3" w14:paraId="6FEA2C43" w14:textId="77777777" w:rsidTr="0080451C">
        <w:trPr>
          <w:trHeight w:val="225"/>
        </w:trPr>
        <w:tc>
          <w:tcPr>
            <w:tcW w:w="8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D83FE6" w14:textId="77777777" w:rsidR="009B18E3" w:rsidRPr="009B18E3" w:rsidRDefault="009B18E3" w:rsidP="009B18E3">
            <w:pPr>
              <w:spacing w:after="0" w:line="240" w:lineRule="auto"/>
              <w:rPr>
                <w:rFonts w:ascii="Wingdings" w:eastAsia="Times New Roman" w:hAnsi="Wingdings" w:cs="Calibri"/>
                <w:b/>
                <w:bCs/>
                <w:color w:val="000000"/>
                <w:sz w:val="44"/>
                <w:szCs w:val="44"/>
              </w:rPr>
            </w:pPr>
          </w:p>
        </w:tc>
        <w:tc>
          <w:tcPr>
            <w:tcW w:w="70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82A0E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LIENT NAME</w:t>
            </w:r>
          </w:p>
        </w:tc>
        <w:tc>
          <w:tcPr>
            <w:tcW w:w="2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22A36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ONTACT NUMBER</w:t>
            </w:r>
          </w:p>
        </w:tc>
      </w:tr>
      <w:tr w:rsidR="009B18E3" w:rsidRPr="009B18E3" w14:paraId="05C2CD74" w14:textId="77777777" w:rsidTr="0080451C">
        <w:trPr>
          <w:trHeight w:val="435"/>
        </w:trPr>
        <w:tc>
          <w:tcPr>
            <w:tcW w:w="7911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6CA512A" w14:textId="349EDEA6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&lt;Company Name&gt;</w:t>
            </w:r>
          </w:p>
        </w:tc>
        <w:tc>
          <w:tcPr>
            <w:tcW w:w="25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A9874BA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Finance Manager</w:t>
            </w:r>
          </w:p>
        </w:tc>
      </w:tr>
      <w:tr w:rsidR="009B18E3" w:rsidRPr="009B18E3" w14:paraId="5B0916AC" w14:textId="77777777" w:rsidTr="0080451C">
        <w:trPr>
          <w:trHeight w:val="225"/>
        </w:trPr>
        <w:tc>
          <w:tcPr>
            <w:tcW w:w="79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D1ED2" w14:textId="711F19D7" w:rsidR="009B18E3" w:rsidRPr="009B18E3" w:rsidRDefault="009B18E3" w:rsidP="009B18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OMPANY</w:t>
            </w:r>
          </w:p>
        </w:tc>
        <w:tc>
          <w:tcPr>
            <w:tcW w:w="2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46024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OSITION</w:t>
            </w:r>
          </w:p>
        </w:tc>
      </w:tr>
      <w:tr w:rsidR="009B18E3" w:rsidRPr="009B18E3" w14:paraId="1FFA8EF7" w14:textId="77777777" w:rsidTr="0080451C">
        <w:trPr>
          <w:trHeight w:val="435"/>
        </w:trPr>
        <w:tc>
          <w:tcPr>
            <w:tcW w:w="57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6B7BD46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John Smith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1E4D269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429411</w:t>
            </w:r>
          </w:p>
        </w:tc>
        <w:tc>
          <w:tcPr>
            <w:tcW w:w="25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268F7E3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bCs/>
                <w:color w:val="000000"/>
              </w:rPr>
              <w:t>1</w:t>
            </w:r>
          </w:p>
        </w:tc>
      </w:tr>
      <w:tr w:rsidR="009B18E3" w:rsidRPr="009B18E3" w14:paraId="1DA5C075" w14:textId="77777777" w:rsidTr="0080451C">
        <w:trPr>
          <w:trHeight w:val="368"/>
        </w:trPr>
        <w:tc>
          <w:tcPr>
            <w:tcW w:w="5795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hideMark/>
          </w:tcPr>
          <w:p w14:paraId="6A4B68DA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GENT NAME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hideMark/>
          </w:tcPr>
          <w:p w14:paraId="6A026C34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GENT ID</w:t>
            </w:r>
          </w:p>
        </w:tc>
        <w:tc>
          <w:tcPr>
            <w:tcW w:w="2555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hideMark/>
          </w:tcPr>
          <w:p w14:paraId="79FDEE23" w14:textId="77777777" w:rsidR="009B18E3" w:rsidRPr="009B18E3" w:rsidRDefault="009B18E3" w:rsidP="009B18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9B18E3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AGE NUMBER</w:t>
            </w:r>
          </w:p>
        </w:tc>
      </w:tr>
      <w:tr w:rsidR="009B18E3" w:rsidRPr="009B18E3" w14:paraId="38FCF6C3" w14:textId="77777777" w:rsidTr="0080451C">
        <w:trPr>
          <w:trHeight w:val="368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EEAF6" w:themeFill="accent5" w:themeFillTint="33"/>
            <w:noWrap/>
            <w:vAlign w:val="center"/>
            <w:hideMark/>
          </w:tcPr>
          <w:p w14:paraId="0C6D5FBD" w14:textId="77777777" w:rsidR="009B18E3" w:rsidRPr="009B18E3" w:rsidRDefault="009B18E3" w:rsidP="009B18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color w:val="000000"/>
              </w:rPr>
              <w:t>Date</w:t>
            </w: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EEAF6" w:themeFill="accent5" w:themeFillTint="33"/>
            <w:noWrap/>
            <w:vAlign w:val="center"/>
            <w:hideMark/>
          </w:tcPr>
          <w:p w14:paraId="5AFE877C" w14:textId="77777777" w:rsidR="009B18E3" w:rsidRPr="009B18E3" w:rsidRDefault="009B18E3" w:rsidP="009B18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color w:val="000000"/>
              </w:rPr>
              <w:t>Time</w:t>
            </w: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EEAF6" w:themeFill="accent5" w:themeFillTint="33"/>
            <w:noWrap/>
            <w:vAlign w:val="center"/>
            <w:hideMark/>
          </w:tcPr>
          <w:p w14:paraId="71A0983B" w14:textId="77777777" w:rsidR="009B18E3" w:rsidRPr="009B18E3" w:rsidRDefault="009B18E3" w:rsidP="009B18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9B18E3">
              <w:rPr>
                <w:rFonts w:ascii="Arial" w:eastAsia="Times New Roman" w:hAnsi="Arial" w:cs="Arial"/>
                <w:b/>
                <w:color w:val="000000"/>
              </w:rPr>
              <w:t>Action Item</w:t>
            </w:r>
          </w:p>
        </w:tc>
      </w:tr>
      <w:tr w:rsidR="009B18E3" w:rsidRPr="0080451C" w14:paraId="70CDA977" w14:textId="77777777" w:rsidTr="0080451C">
        <w:trPr>
          <w:trHeight w:val="1043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B935CE5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bookmarkStart w:id="0" w:name="_GoBack" w:colFirst="0" w:colLast="1"/>
            <w:r w:rsidRPr="009B18E3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9B18E3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F5FB706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9B18E3">
              <w:rPr>
                <w:rFonts w:ascii="Arial" w:eastAsia="Times New Roman" w:hAnsi="Arial" w:cs="Arial"/>
                <w:color w:val="000000"/>
              </w:rPr>
              <w:t>hh:mm</w:t>
            </w:r>
            <w:proofErr w:type="spellEnd"/>
            <w:r w:rsidRPr="009B18E3">
              <w:rPr>
                <w:rFonts w:ascii="Arial" w:eastAsia="Times New Roman" w:hAnsi="Arial" w:cs="Arial"/>
                <w:color w:val="000000"/>
              </w:rPr>
              <w:t xml:space="preserve"> AM</w:t>
            </w: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5FD485B" w14:textId="4DBDB3C4" w:rsidR="009B18E3" w:rsidRPr="009B18E3" w:rsidRDefault="009B18E3" w:rsidP="0080451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9B18E3">
              <w:rPr>
                <w:rFonts w:ascii="Arial" w:eastAsia="Times New Roman" w:hAnsi="Arial" w:cs="Arial"/>
                <w:color w:val="000000"/>
              </w:rPr>
              <w:t>No one is picking up the call. I will try again tomorrow.</w:t>
            </w:r>
          </w:p>
        </w:tc>
      </w:tr>
      <w:tr w:rsidR="009B18E3" w:rsidRPr="0080451C" w14:paraId="237B7BF7" w14:textId="77777777" w:rsidTr="0080451C">
        <w:trPr>
          <w:trHeight w:val="98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437A7DC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B18E3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9B18E3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62F6130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9B18E3">
              <w:rPr>
                <w:rFonts w:ascii="Arial" w:eastAsia="Times New Roman" w:hAnsi="Arial" w:cs="Arial"/>
                <w:color w:val="000000"/>
              </w:rPr>
              <w:t>hh:mm</w:t>
            </w:r>
            <w:proofErr w:type="spellEnd"/>
            <w:r w:rsidRPr="009B18E3">
              <w:rPr>
                <w:rFonts w:ascii="Arial" w:eastAsia="Times New Roman" w:hAnsi="Arial" w:cs="Arial"/>
                <w:color w:val="000000"/>
              </w:rPr>
              <w:t xml:space="preserve"> AM</w:t>
            </w: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2F6071C" w14:textId="035321E8" w:rsidR="009B18E3" w:rsidRPr="009B18E3" w:rsidRDefault="009B18E3" w:rsidP="0080451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9B18E3">
              <w:rPr>
                <w:rFonts w:ascii="Arial" w:eastAsia="Times New Roman" w:hAnsi="Arial" w:cs="Arial"/>
                <w:color w:val="000000"/>
              </w:rPr>
              <w:t xml:space="preserve">The client requested to send him reading materials via email (&lt;email address&gt;) about the product. Product material was </w:t>
            </w:r>
            <w:proofErr w:type="gramStart"/>
            <w:r w:rsidRPr="009B18E3">
              <w:rPr>
                <w:rFonts w:ascii="Arial" w:eastAsia="Times New Roman" w:hAnsi="Arial" w:cs="Arial"/>
                <w:color w:val="000000"/>
              </w:rPr>
              <w:t>send</w:t>
            </w:r>
            <w:proofErr w:type="gramEnd"/>
            <w:r w:rsidRPr="009B18E3">
              <w:rPr>
                <w:rFonts w:ascii="Arial" w:eastAsia="Times New Roman" w:hAnsi="Arial" w:cs="Arial"/>
                <w:color w:val="000000"/>
              </w:rPr>
              <w:t xml:space="preserve"> on the same day. I will follow up with the client after two days.</w:t>
            </w:r>
          </w:p>
        </w:tc>
      </w:tr>
      <w:tr w:rsidR="009B18E3" w:rsidRPr="0080451C" w14:paraId="46B051D3" w14:textId="77777777" w:rsidTr="0080451C">
        <w:trPr>
          <w:trHeight w:val="98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2B41CEE8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B18E3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9B18E3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6AB5A59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9B18E3">
              <w:rPr>
                <w:rFonts w:ascii="Arial" w:eastAsia="Times New Roman" w:hAnsi="Arial" w:cs="Arial"/>
                <w:color w:val="000000"/>
              </w:rPr>
              <w:t>hh:mm</w:t>
            </w:r>
            <w:proofErr w:type="spellEnd"/>
            <w:r w:rsidRPr="009B18E3">
              <w:rPr>
                <w:rFonts w:ascii="Arial" w:eastAsia="Times New Roman" w:hAnsi="Arial" w:cs="Arial"/>
                <w:color w:val="000000"/>
              </w:rPr>
              <w:t xml:space="preserve"> AM</w:t>
            </w: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46B5C76C" w14:textId="075A5BDB" w:rsidR="009B18E3" w:rsidRPr="009B18E3" w:rsidRDefault="009B18E3" w:rsidP="0080451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9B18E3">
              <w:rPr>
                <w:rFonts w:ascii="Arial" w:eastAsia="Times New Roman" w:hAnsi="Arial" w:cs="Arial"/>
                <w:color w:val="000000"/>
              </w:rPr>
              <w:t xml:space="preserve">The client requested a demo of the product. Referring this </w:t>
            </w:r>
            <w:proofErr w:type="gramStart"/>
            <w:r w:rsidRPr="009B18E3">
              <w:rPr>
                <w:rFonts w:ascii="Arial" w:eastAsia="Times New Roman" w:hAnsi="Arial" w:cs="Arial"/>
                <w:color w:val="000000"/>
              </w:rPr>
              <w:t>lead</w:t>
            </w:r>
            <w:proofErr w:type="gramEnd"/>
            <w:r w:rsidRPr="009B18E3">
              <w:rPr>
                <w:rFonts w:ascii="Arial" w:eastAsia="Times New Roman" w:hAnsi="Arial" w:cs="Arial"/>
                <w:color w:val="000000"/>
              </w:rPr>
              <w:t xml:space="preserve"> to Sales Department c/o Sales Manager.</w:t>
            </w:r>
          </w:p>
        </w:tc>
      </w:tr>
      <w:tr w:rsidR="0080451C" w:rsidRPr="0080451C" w14:paraId="32967BDA" w14:textId="77777777" w:rsidTr="0080451C">
        <w:trPr>
          <w:trHeight w:val="107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A078E6C" w14:textId="4F3A523F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EEF9C86" w14:textId="521A1F94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E594AC7" w14:textId="77777777"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14:paraId="5DD9577C" w14:textId="77777777" w:rsidTr="0080451C">
        <w:trPr>
          <w:trHeight w:val="107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E358308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5F0B103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DC3712B" w14:textId="77777777"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14:paraId="34F2113D" w14:textId="77777777" w:rsidTr="0080451C">
        <w:trPr>
          <w:trHeight w:val="98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5FE1A38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040BEF2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EEA1345" w14:textId="77777777"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14:paraId="24AD4B44" w14:textId="77777777" w:rsidTr="0080451C">
        <w:trPr>
          <w:trHeight w:val="953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58C1C77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B2CC9C3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0451115" w14:textId="77777777"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14:paraId="746C49BA" w14:textId="77777777" w:rsidTr="0080451C">
        <w:trPr>
          <w:trHeight w:val="1007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72D3444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C3ACFE6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7467110" w14:textId="77777777"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14:paraId="3BBE8E69" w14:textId="77777777" w:rsidTr="0080451C">
        <w:trPr>
          <w:trHeight w:val="98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9555961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A52E555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934DAE6" w14:textId="77777777"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B18E3" w:rsidRPr="0080451C" w14:paraId="7336E265" w14:textId="77777777" w:rsidTr="0080451C">
        <w:trPr>
          <w:trHeight w:val="980"/>
        </w:trPr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86A185B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935161A" w14:textId="77777777" w:rsidR="009B18E3" w:rsidRPr="009B18E3" w:rsidRDefault="009B18E3" w:rsidP="00B70C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57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49DC261" w14:textId="77777777" w:rsidR="009B18E3" w:rsidRPr="009B18E3" w:rsidRDefault="009B18E3" w:rsidP="00DA6BD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bookmarkEnd w:id="0"/>
    </w:tbl>
    <w:p w14:paraId="43B0D7EA" w14:textId="57D8FCD3" w:rsidR="002226F4" w:rsidRPr="0001778F" w:rsidRDefault="002226F4" w:rsidP="0001778F">
      <w:pPr>
        <w:spacing w:after="0"/>
        <w:rPr>
          <w:sz w:val="2"/>
          <w:szCs w:val="2"/>
        </w:rPr>
      </w:pPr>
    </w:p>
    <w:sectPr w:rsidR="002226F4" w:rsidRPr="0001778F" w:rsidSect="002226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B12BD4" w14:textId="77777777" w:rsidR="00BE6188" w:rsidRDefault="00BE6188" w:rsidP="00025008">
      <w:pPr>
        <w:spacing w:after="0" w:line="240" w:lineRule="auto"/>
      </w:pPr>
      <w:r>
        <w:separator/>
      </w:r>
    </w:p>
  </w:endnote>
  <w:endnote w:type="continuationSeparator" w:id="0">
    <w:p w14:paraId="320C4590" w14:textId="77777777" w:rsidR="00BE6188" w:rsidRDefault="00BE6188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B1F38" w14:textId="77777777" w:rsidR="00AA0370" w:rsidRDefault="00AA0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9DEC6" w14:textId="77777777" w:rsidR="00AA0370" w:rsidRDefault="00AA0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EBF621" w14:textId="77777777" w:rsidR="00BE6188" w:rsidRDefault="00BE6188" w:rsidP="00025008">
      <w:pPr>
        <w:spacing w:after="0" w:line="240" w:lineRule="auto"/>
      </w:pPr>
      <w:r>
        <w:separator/>
      </w:r>
    </w:p>
  </w:footnote>
  <w:footnote w:type="continuationSeparator" w:id="0">
    <w:p w14:paraId="5E24F103" w14:textId="77777777" w:rsidR="00BE6188" w:rsidRDefault="00BE6188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EA8B4" w14:textId="77777777" w:rsidR="00AA0370" w:rsidRDefault="00AA0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4A46194" w:rsidR="00096E54" w:rsidRPr="002C01F7" w:rsidRDefault="00233D2A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61312" behindDoc="0" locked="0" layoutInCell="1" allowOverlap="1" wp14:anchorId="31401CAB" wp14:editId="695E27AD">
          <wp:simplePos x="0" y="0"/>
          <wp:positionH relativeFrom="column">
            <wp:posOffset>5619750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6E54"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8CF2550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56099" w14:textId="77777777" w:rsidR="00AA0370" w:rsidRDefault="00AA03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4624FD"/>
    <w:rsid w:val="00462DDA"/>
    <w:rsid w:val="004B6A70"/>
    <w:rsid w:val="004C6CBF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0451C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18E3"/>
    <w:rsid w:val="00A310DF"/>
    <w:rsid w:val="00A66F94"/>
    <w:rsid w:val="00A80844"/>
    <w:rsid w:val="00A83A36"/>
    <w:rsid w:val="00AA0370"/>
    <w:rsid w:val="00AD49A7"/>
    <w:rsid w:val="00AD728D"/>
    <w:rsid w:val="00B24FCF"/>
    <w:rsid w:val="00B70C9D"/>
    <w:rsid w:val="00B72328"/>
    <w:rsid w:val="00B93539"/>
    <w:rsid w:val="00BA6BB1"/>
    <w:rsid w:val="00BE6188"/>
    <w:rsid w:val="00C05444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3AA933-4FD6-4C13-B2D6-A2ED1D612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5</cp:revision>
  <dcterms:created xsi:type="dcterms:W3CDTF">2020-02-28T03:53:00Z</dcterms:created>
  <dcterms:modified xsi:type="dcterms:W3CDTF">2020-03-30T13:39:00Z</dcterms:modified>
</cp:coreProperties>
</file>